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43BE7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rFonts w:eastAsia="Helvetica Neue"/>
          <w:b/>
          <w:bCs/>
          <w:noProof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drawing>
          <wp:anchor distT="152400" distB="152400" distL="152400" distR="152400" simplePos="0" relativeHeight="251659264" behindDoc="0" locked="0" layoutInCell="1" allowOverlap="1" wp14:anchorId="0CE43C20" wp14:editId="0CE43C21">
            <wp:simplePos x="0" y="0"/>
            <wp:positionH relativeFrom="margin">
              <wp:posOffset>-6350</wp:posOffset>
            </wp:positionH>
            <wp:positionV relativeFrom="page">
              <wp:posOffset>193039</wp:posOffset>
            </wp:positionV>
            <wp:extent cx="1800212" cy="794211"/>
            <wp:effectExtent l="0" t="0" r="0" b="0"/>
            <wp:wrapThrough wrapText="bothSides" distL="152400" distR="152400">
              <wp:wrapPolygon edited="1">
                <wp:start x="1398" y="2880"/>
                <wp:lineTo x="1398" y="16200"/>
                <wp:lineTo x="1588" y="16272"/>
                <wp:lineTo x="1588" y="18576"/>
                <wp:lineTo x="1938" y="18432"/>
                <wp:lineTo x="1906" y="17424"/>
                <wp:lineTo x="2128" y="17640"/>
                <wp:lineTo x="2096" y="18432"/>
                <wp:lineTo x="1938" y="18648"/>
                <wp:lineTo x="1398" y="18576"/>
                <wp:lineTo x="1398" y="16200"/>
                <wp:lineTo x="1398" y="2880"/>
                <wp:lineTo x="1779" y="2880"/>
                <wp:lineTo x="1779" y="16200"/>
                <wp:lineTo x="2065" y="16488"/>
                <wp:lineTo x="2033" y="17136"/>
                <wp:lineTo x="1906" y="17136"/>
                <wp:lineTo x="1842" y="16272"/>
                <wp:lineTo x="1779" y="16200"/>
                <wp:lineTo x="1779" y="2880"/>
                <wp:lineTo x="2414" y="2880"/>
                <wp:lineTo x="2414" y="16200"/>
                <wp:lineTo x="2636" y="16200"/>
                <wp:lineTo x="2636" y="17352"/>
                <wp:lineTo x="2859" y="17208"/>
                <wp:lineTo x="2922" y="16920"/>
                <wp:lineTo x="2891" y="17712"/>
                <wp:lineTo x="2795" y="17424"/>
                <wp:lineTo x="2636" y="17424"/>
                <wp:lineTo x="2636" y="18576"/>
                <wp:lineTo x="3081" y="18432"/>
                <wp:lineTo x="3208" y="18000"/>
                <wp:lineTo x="3208" y="18648"/>
                <wp:lineTo x="2446" y="18576"/>
                <wp:lineTo x="2414" y="16200"/>
                <wp:lineTo x="2414" y="2880"/>
                <wp:lineTo x="2827" y="2880"/>
                <wp:lineTo x="2827" y="16200"/>
                <wp:lineTo x="3113" y="16200"/>
                <wp:lineTo x="3081" y="16632"/>
                <wp:lineTo x="2954" y="16272"/>
                <wp:lineTo x="2827" y="16200"/>
                <wp:lineTo x="2827" y="2880"/>
                <wp:lineTo x="3399" y="2880"/>
                <wp:lineTo x="3399" y="16200"/>
                <wp:lineTo x="3589" y="16272"/>
                <wp:lineTo x="3399" y="16848"/>
                <wp:lineTo x="3399" y="16200"/>
                <wp:lineTo x="3399" y="2880"/>
                <wp:lineTo x="6067" y="2880"/>
                <wp:lineTo x="6067" y="3024"/>
                <wp:lineTo x="6131" y="3096"/>
                <wp:lineTo x="4828" y="8136"/>
                <wp:lineTo x="5082" y="11736"/>
                <wp:lineTo x="8354" y="11808"/>
                <wp:lineTo x="8036" y="12423"/>
                <wp:lineTo x="8036" y="16200"/>
                <wp:lineTo x="8227" y="16272"/>
                <wp:lineTo x="8036" y="16920"/>
                <wp:lineTo x="8036" y="16200"/>
                <wp:lineTo x="8036" y="12423"/>
                <wp:lineTo x="7624" y="13220"/>
                <wp:lineTo x="7624" y="16200"/>
                <wp:lineTo x="7814" y="16200"/>
                <wp:lineTo x="7814" y="17928"/>
                <wp:lineTo x="7814" y="18576"/>
                <wp:lineTo x="7687" y="18576"/>
                <wp:lineTo x="7814" y="17928"/>
                <wp:lineTo x="7814" y="16200"/>
                <wp:lineTo x="7782" y="16632"/>
                <wp:lineTo x="7624" y="16200"/>
                <wp:lineTo x="7624" y="13220"/>
                <wp:lineTo x="7242" y="13960"/>
                <wp:lineTo x="7242" y="16272"/>
                <wp:lineTo x="7242" y="16848"/>
                <wp:lineTo x="7274" y="18504"/>
                <wp:lineTo x="7052" y="18144"/>
                <wp:lineTo x="7052" y="16776"/>
                <wp:lineTo x="7242" y="16272"/>
                <wp:lineTo x="7242" y="13960"/>
                <wp:lineTo x="7052" y="14328"/>
                <wp:lineTo x="6448" y="14280"/>
                <wp:lineTo x="6448" y="16200"/>
                <wp:lineTo x="6734" y="16272"/>
                <wp:lineTo x="6734" y="16704"/>
                <wp:lineTo x="6575" y="16272"/>
                <wp:lineTo x="6448" y="16200"/>
                <wp:lineTo x="6448" y="14280"/>
                <wp:lineTo x="6067" y="14251"/>
                <wp:lineTo x="6067" y="16200"/>
                <wp:lineTo x="6258" y="16272"/>
                <wp:lineTo x="6258" y="17352"/>
                <wp:lineTo x="6512" y="17136"/>
                <wp:lineTo x="6512" y="17568"/>
                <wp:lineTo x="6258" y="17424"/>
                <wp:lineTo x="6258" y="18576"/>
                <wp:lineTo x="6734" y="18432"/>
                <wp:lineTo x="6829" y="18000"/>
                <wp:lineTo x="6829" y="18648"/>
                <wp:lineTo x="6067" y="18576"/>
                <wp:lineTo x="6067" y="16200"/>
                <wp:lineTo x="6067" y="14251"/>
                <wp:lineTo x="5464" y="14203"/>
                <wp:lineTo x="5464" y="16200"/>
                <wp:lineTo x="5654" y="16272"/>
                <wp:lineTo x="5654" y="18576"/>
                <wp:lineTo x="5495" y="18576"/>
                <wp:lineTo x="5464" y="16200"/>
                <wp:lineTo x="5464" y="14203"/>
                <wp:lineTo x="5209" y="14184"/>
                <wp:lineTo x="4796" y="13411"/>
                <wp:lineTo x="4796" y="16200"/>
                <wp:lineTo x="5146" y="16560"/>
                <wp:lineTo x="5114" y="17424"/>
                <wp:lineTo x="4701" y="17712"/>
                <wp:lineTo x="4955" y="17424"/>
                <wp:lineTo x="4924" y="16416"/>
                <wp:lineTo x="4796" y="16200"/>
                <wp:lineTo x="4796" y="13411"/>
                <wp:lineTo x="4415" y="12698"/>
                <wp:lineTo x="4415" y="16200"/>
                <wp:lineTo x="4606" y="16272"/>
                <wp:lineTo x="4606" y="18576"/>
                <wp:lineTo x="4415" y="18576"/>
                <wp:lineTo x="4415" y="16200"/>
                <wp:lineTo x="4415" y="12698"/>
                <wp:lineTo x="3939" y="11808"/>
                <wp:lineTo x="3907" y="11340"/>
                <wp:lineTo x="3907" y="16200"/>
                <wp:lineTo x="4129" y="16272"/>
                <wp:lineTo x="3558" y="18576"/>
                <wp:lineTo x="4002" y="18432"/>
                <wp:lineTo x="4161" y="17784"/>
                <wp:lineTo x="4161" y="18648"/>
                <wp:lineTo x="3335" y="18504"/>
                <wp:lineTo x="3907" y="16200"/>
                <wp:lineTo x="3907" y="11340"/>
                <wp:lineTo x="3653" y="7632"/>
                <wp:lineTo x="4511" y="4320"/>
                <wp:lineTo x="6067" y="3024"/>
                <wp:lineTo x="6067" y="2880"/>
                <wp:lineTo x="6194" y="2880"/>
                <wp:lineTo x="6194" y="3024"/>
                <wp:lineTo x="7846" y="4392"/>
                <wp:lineTo x="8640" y="7704"/>
                <wp:lineTo x="8576" y="7652"/>
                <wp:lineTo x="8576" y="16200"/>
                <wp:lineTo x="8767" y="16272"/>
                <wp:lineTo x="8195" y="18576"/>
                <wp:lineTo x="8640" y="18432"/>
                <wp:lineTo x="8799" y="17856"/>
                <wp:lineTo x="8799" y="18648"/>
                <wp:lineTo x="7973" y="18504"/>
                <wp:lineTo x="8576" y="16200"/>
                <wp:lineTo x="8576" y="7652"/>
                <wp:lineTo x="7020" y="6408"/>
                <wp:lineTo x="6194" y="3024"/>
                <wp:lineTo x="6194" y="2880"/>
                <wp:lineTo x="9053" y="2880"/>
                <wp:lineTo x="9053" y="16200"/>
                <wp:lineTo x="9275" y="16272"/>
                <wp:lineTo x="9752" y="17856"/>
                <wp:lineTo x="9784" y="16200"/>
                <wp:lineTo x="9752" y="18576"/>
                <wp:lineTo x="9085" y="16560"/>
                <wp:lineTo x="9053" y="16200"/>
                <wp:lineTo x="9053" y="2880"/>
                <wp:lineTo x="9466" y="2880"/>
                <wp:lineTo x="9625" y="2880"/>
                <wp:lineTo x="9625" y="14400"/>
                <wp:lineTo x="9466" y="14400"/>
                <wp:lineTo x="9466" y="2880"/>
                <wp:lineTo x="10165" y="2880"/>
                <wp:lineTo x="10165" y="16200"/>
                <wp:lineTo x="10355" y="16272"/>
                <wp:lineTo x="10355" y="18576"/>
                <wp:lineTo x="10196" y="18576"/>
                <wp:lineTo x="10165" y="16200"/>
                <wp:lineTo x="10165" y="2880"/>
                <wp:lineTo x="10768" y="2880"/>
                <wp:lineTo x="11245" y="3096"/>
                <wp:lineTo x="11404" y="3672"/>
                <wp:lineTo x="11435" y="4464"/>
                <wp:lineTo x="11118" y="4464"/>
                <wp:lineTo x="11022" y="3600"/>
                <wp:lineTo x="10736" y="3672"/>
                <wp:lineTo x="10768" y="4608"/>
                <wp:lineTo x="11372" y="6264"/>
                <wp:lineTo x="11372" y="7992"/>
                <wp:lineTo x="11118" y="8424"/>
                <wp:lineTo x="10546" y="8280"/>
                <wp:lineTo x="10387" y="7560"/>
                <wp:lineTo x="10387" y="8928"/>
                <wp:lineTo x="11404" y="8928"/>
                <wp:lineTo x="11372" y="9648"/>
                <wp:lineTo x="11054" y="9576"/>
                <wp:lineTo x="11054" y="14400"/>
                <wp:lineTo x="11054" y="16200"/>
                <wp:lineTo x="11308" y="16344"/>
                <wp:lineTo x="11594" y="18216"/>
                <wp:lineTo x="11499" y="18576"/>
                <wp:lineTo x="11054" y="16200"/>
                <wp:lineTo x="11054" y="14400"/>
                <wp:lineTo x="10736" y="14400"/>
                <wp:lineTo x="10736" y="9648"/>
                <wp:lineTo x="10387" y="9648"/>
                <wp:lineTo x="10387" y="8928"/>
                <wp:lineTo x="10387" y="7560"/>
                <wp:lineTo x="10387" y="6912"/>
                <wp:lineTo x="10705" y="6912"/>
                <wp:lineTo x="10736" y="7704"/>
                <wp:lineTo x="11086" y="7632"/>
                <wp:lineTo x="11054" y="6480"/>
                <wp:lineTo x="10451" y="4896"/>
                <wp:lineTo x="10451" y="3384"/>
                <wp:lineTo x="10768" y="2880"/>
                <wp:lineTo x="11499" y="2880"/>
                <wp:lineTo x="11499" y="2952"/>
                <wp:lineTo x="11848" y="3096"/>
                <wp:lineTo x="12102" y="5256"/>
                <wp:lineTo x="12388" y="2952"/>
                <wp:lineTo x="12706" y="2952"/>
                <wp:lineTo x="12547" y="4109"/>
                <wp:lineTo x="12547" y="8928"/>
                <wp:lineTo x="12992" y="8928"/>
                <wp:lineTo x="13278" y="12672"/>
                <wp:lineTo x="13595" y="8928"/>
                <wp:lineTo x="13976" y="8928"/>
                <wp:lineTo x="13976" y="14400"/>
                <wp:lineTo x="13691" y="14400"/>
                <wp:lineTo x="13691" y="16200"/>
                <wp:lineTo x="13976" y="16416"/>
                <wp:lineTo x="13945" y="17208"/>
                <wp:lineTo x="13818" y="17208"/>
                <wp:lineTo x="13786" y="16272"/>
                <wp:lineTo x="13691" y="16200"/>
                <wp:lineTo x="13691" y="14400"/>
                <wp:lineTo x="13659" y="11376"/>
                <wp:lineTo x="13405" y="14400"/>
                <wp:lineTo x="13309" y="14400"/>
                <wp:lineTo x="13309" y="16200"/>
                <wp:lineTo x="13532" y="16200"/>
                <wp:lineTo x="13532" y="18576"/>
                <wp:lineTo x="13849" y="18504"/>
                <wp:lineTo x="13818" y="17424"/>
                <wp:lineTo x="14072" y="17712"/>
                <wp:lineTo x="14008" y="18504"/>
                <wp:lineTo x="13341" y="18576"/>
                <wp:lineTo x="13309" y="16200"/>
                <wp:lineTo x="13309" y="14400"/>
                <wp:lineTo x="13119" y="14400"/>
                <wp:lineTo x="12865" y="11016"/>
                <wp:lineTo x="12865" y="14400"/>
                <wp:lineTo x="12547" y="14400"/>
                <wp:lineTo x="12547" y="8928"/>
                <wp:lineTo x="12547" y="4109"/>
                <wp:lineTo x="12261" y="6192"/>
                <wp:lineTo x="12229" y="8424"/>
                <wp:lineTo x="11912" y="8352"/>
                <wp:lineTo x="11880" y="5904"/>
                <wp:lineTo x="11531" y="3199"/>
                <wp:lineTo x="11531" y="8928"/>
                <wp:lineTo x="12420" y="8928"/>
                <wp:lineTo x="12388" y="9648"/>
                <wp:lineTo x="11816" y="9648"/>
                <wp:lineTo x="11816" y="11304"/>
                <wp:lineTo x="12356" y="11304"/>
                <wp:lineTo x="12325" y="11952"/>
                <wp:lineTo x="11816" y="12024"/>
                <wp:lineTo x="11848" y="13752"/>
                <wp:lineTo x="12420" y="13680"/>
                <wp:lineTo x="12420" y="14400"/>
                <wp:lineTo x="11753" y="14400"/>
                <wp:lineTo x="11753" y="16200"/>
                <wp:lineTo x="12007" y="16344"/>
                <wp:lineTo x="12293" y="18216"/>
                <wp:lineTo x="12198" y="18576"/>
                <wp:lineTo x="11753" y="16200"/>
                <wp:lineTo x="11753" y="14400"/>
                <wp:lineTo x="11531" y="14400"/>
                <wp:lineTo x="11531" y="8928"/>
                <wp:lineTo x="11531" y="3199"/>
                <wp:lineTo x="11499" y="2952"/>
                <wp:lineTo x="11499" y="2880"/>
                <wp:lineTo x="12833" y="2880"/>
                <wp:lineTo x="12833" y="2952"/>
                <wp:lineTo x="13151" y="2952"/>
                <wp:lineTo x="13151" y="7704"/>
                <wp:lineTo x="13722" y="7704"/>
                <wp:lineTo x="13722" y="8424"/>
                <wp:lineTo x="12833" y="8424"/>
                <wp:lineTo x="12833" y="2952"/>
                <wp:lineTo x="12833" y="2880"/>
                <wp:lineTo x="13754" y="2880"/>
                <wp:lineTo x="13754" y="2952"/>
                <wp:lineTo x="14072" y="2952"/>
                <wp:lineTo x="14294" y="6912"/>
                <wp:lineTo x="14485" y="2952"/>
                <wp:lineTo x="14834" y="3096"/>
                <wp:lineTo x="15056" y="6840"/>
                <wp:lineTo x="15215" y="2952"/>
                <wp:lineTo x="15533" y="2952"/>
                <wp:lineTo x="15374" y="5688"/>
                <wp:lineTo x="15374" y="8928"/>
                <wp:lineTo x="15692" y="8928"/>
                <wp:lineTo x="15724" y="13752"/>
                <wp:lineTo x="16295" y="13752"/>
                <wp:lineTo x="16295" y="14400"/>
                <wp:lineTo x="15914" y="14400"/>
                <wp:lineTo x="15914" y="16200"/>
                <wp:lineTo x="16136" y="16344"/>
                <wp:lineTo x="16613" y="17856"/>
                <wp:lineTo x="16645" y="16200"/>
                <wp:lineTo x="16613" y="18576"/>
                <wp:lineTo x="15946" y="16560"/>
                <wp:lineTo x="15946" y="18576"/>
                <wp:lineTo x="15914" y="18576"/>
                <wp:lineTo x="15914" y="16200"/>
                <wp:lineTo x="15914" y="14400"/>
                <wp:lineTo x="15438" y="14400"/>
                <wp:lineTo x="15438" y="16200"/>
                <wp:lineTo x="15628" y="16272"/>
                <wp:lineTo x="15056" y="18576"/>
                <wp:lineTo x="15501" y="18432"/>
                <wp:lineTo x="15660" y="17856"/>
                <wp:lineTo x="15660" y="18648"/>
                <wp:lineTo x="14834" y="18504"/>
                <wp:lineTo x="15438" y="16200"/>
                <wp:lineTo x="15438" y="14400"/>
                <wp:lineTo x="15374" y="14400"/>
                <wp:lineTo x="15374" y="8928"/>
                <wp:lineTo x="15374" y="5688"/>
                <wp:lineTo x="15215" y="8424"/>
                <wp:lineTo x="14834" y="8280"/>
                <wp:lineTo x="14612" y="4824"/>
                <wp:lineTo x="14421" y="8424"/>
                <wp:lineTo x="14199" y="8424"/>
                <wp:lineTo x="14199" y="8928"/>
                <wp:lineTo x="14516" y="8981"/>
                <wp:lineTo x="14771" y="9648"/>
                <wp:lineTo x="14516" y="9576"/>
                <wp:lineTo x="14516" y="11592"/>
                <wp:lineTo x="14866" y="11448"/>
                <wp:lineTo x="14834" y="9648"/>
                <wp:lineTo x="14771" y="9648"/>
                <wp:lineTo x="14516" y="8981"/>
                <wp:lineTo x="15056" y="9072"/>
                <wp:lineTo x="15215" y="9720"/>
                <wp:lineTo x="15152" y="11808"/>
                <wp:lineTo x="14993" y="12168"/>
                <wp:lineTo x="14898" y="12182"/>
                <wp:lineTo x="14898" y="16200"/>
                <wp:lineTo x="15088" y="16272"/>
                <wp:lineTo x="14898" y="16920"/>
                <wp:lineTo x="14898" y="16200"/>
                <wp:lineTo x="14898" y="12182"/>
                <wp:lineTo x="14516" y="12240"/>
                <wp:lineTo x="14516" y="14400"/>
                <wp:lineTo x="14358" y="14400"/>
                <wp:lineTo x="14358" y="16200"/>
                <wp:lineTo x="14580" y="16200"/>
                <wp:lineTo x="14580" y="18576"/>
                <wp:lineTo x="14389" y="18576"/>
                <wp:lineTo x="14358" y="16200"/>
                <wp:lineTo x="14358" y="14400"/>
                <wp:lineTo x="14199" y="14400"/>
                <wp:lineTo x="14199" y="8928"/>
                <wp:lineTo x="14199" y="8424"/>
                <wp:lineTo x="14072" y="8424"/>
                <wp:lineTo x="13754" y="2952"/>
                <wp:lineTo x="13754" y="2880"/>
                <wp:lineTo x="15660" y="2880"/>
                <wp:lineTo x="15660" y="2952"/>
                <wp:lineTo x="15978" y="2952"/>
                <wp:lineTo x="15978" y="8424"/>
                <wp:lineTo x="15660" y="8424"/>
                <wp:lineTo x="15660" y="2952"/>
                <wp:lineTo x="15660" y="2880"/>
                <wp:lineTo x="16486" y="2880"/>
                <wp:lineTo x="16486" y="2952"/>
                <wp:lineTo x="16708" y="2987"/>
                <wp:lineTo x="16708" y="4032"/>
                <wp:lineTo x="16518" y="6480"/>
                <wp:lineTo x="16835" y="6408"/>
                <wp:lineTo x="16708" y="4032"/>
                <wp:lineTo x="16708" y="2987"/>
                <wp:lineTo x="16931" y="3024"/>
                <wp:lineTo x="17248" y="8424"/>
                <wp:lineTo x="16962" y="8424"/>
                <wp:lineTo x="16962" y="8928"/>
                <wp:lineTo x="17280" y="8928"/>
                <wp:lineTo x="17693" y="12240"/>
                <wp:lineTo x="17661" y="8928"/>
                <wp:lineTo x="17979" y="8928"/>
                <wp:lineTo x="17979" y="14400"/>
                <wp:lineTo x="17947" y="14386"/>
                <wp:lineTo x="17947" y="17856"/>
                <wp:lineTo x="18138" y="18576"/>
                <wp:lineTo x="18201" y="18648"/>
                <wp:lineTo x="17947" y="18648"/>
                <wp:lineTo x="17947" y="17856"/>
                <wp:lineTo x="17947" y="14386"/>
                <wp:lineTo x="17629" y="14256"/>
                <wp:lineTo x="17407" y="12535"/>
                <wp:lineTo x="17407" y="16200"/>
                <wp:lineTo x="17693" y="16200"/>
                <wp:lineTo x="17661" y="16560"/>
                <wp:lineTo x="17407" y="16200"/>
                <wp:lineTo x="17407" y="12535"/>
                <wp:lineTo x="17248" y="11304"/>
                <wp:lineTo x="17248" y="14400"/>
                <wp:lineTo x="17026" y="14400"/>
                <wp:lineTo x="17026" y="16200"/>
                <wp:lineTo x="17216" y="16200"/>
                <wp:lineTo x="17216" y="17352"/>
                <wp:lineTo x="17439" y="17208"/>
                <wp:lineTo x="17502" y="16920"/>
                <wp:lineTo x="17471" y="17640"/>
                <wp:lineTo x="17216" y="17424"/>
                <wp:lineTo x="17216" y="18576"/>
                <wp:lineTo x="17661" y="18432"/>
                <wp:lineTo x="17788" y="18000"/>
                <wp:lineTo x="17788" y="18648"/>
                <wp:lineTo x="17026" y="18576"/>
                <wp:lineTo x="17026" y="16200"/>
                <wp:lineTo x="17026" y="14400"/>
                <wp:lineTo x="16962" y="14400"/>
                <wp:lineTo x="16962" y="8928"/>
                <wp:lineTo x="16962" y="8424"/>
                <wp:lineTo x="16931" y="8424"/>
                <wp:lineTo x="16867" y="7056"/>
                <wp:lineTo x="16454" y="7200"/>
                <wp:lineTo x="16422" y="7821"/>
                <wp:lineTo x="16422" y="8928"/>
                <wp:lineTo x="16740" y="8928"/>
                <wp:lineTo x="16740" y="14400"/>
                <wp:lineTo x="16422" y="14400"/>
                <wp:lineTo x="16422" y="8928"/>
                <wp:lineTo x="16422" y="7821"/>
                <wp:lineTo x="16391" y="8424"/>
                <wp:lineTo x="16105" y="8280"/>
                <wp:lineTo x="16486" y="2952"/>
                <wp:lineTo x="16486" y="2880"/>
                <wp:lineTo x="18074" y="2880"/>
                <wp:lineTo x="18074" y="16344"/>
                <wp:lineTo x="18169" y="16992"/>
                <wp:lineTo x="18646" y="17568"/>
                <wp:lineTo x="18614" y="18360"/>
                <wp:lineTo x="18551" y="18360"/>
                <wp:lineTo x="18455" y="17784"/>
                <wp:lineTo x="18011" y="17208"/>
                <wp:lineTo x="18042" y="16416"/>
                <wp:lineTo x="18074" y="16344"/>
                <wp:lineTo x="18074" y="2880"/>
                <wp:lineTo x="18551" y="2880"/>
                <wp:lineTo x="18392" y="16272"/>
                <wp:lineTo x="18551" y="16200"/>
                <wp:lineTo x="18519" y="16560"/>
                <wp:lineTo x="18392" y="16272"/>
                <wp:lineTo x="18551" y="2880"/>
                <wp:lineTo x="18964" y="2880"/>
                <wp:lineTo x="18964" y="16200"/>
                <wp:lineTo x="19154" y="16272"/>
                <wp:lineTo x="19154" y="18576"/>
                <wp:lineTo x="18964" y="18576"/>
                <wp:lineTo x="18964" y="16200"/>
                <wp:lineTo x="18964" y="2880"/>
                <wp:lineTo x="19567" y="2880"/>
                <wp:lineTo x="19567" y="16200"/>
                <wp:lineTo x="19758" y="16200"/>
                <wp:lineTo x="19758" y="17352"/>
                <wp:lineTo x="20012" y="17136"/>
                <wp:lineTo x="20012" y="17640"/>
                <wp:lineTo x="19758" y="17424"/>
                <wp:lineTo x="19758" y="18576"/>
                <wp:lineTo x="20202" y="18432"/>
                <wp:lineTo x="20329" y="18000"/>
                <wp:lineTo x="20329" y="18648"/>
                <wp:lineTo x="19567" y="18576"/>
                <wp:lineTo x="19567" y="16200"/>
                <wp:lineTo x="19567" y="2880"/>
                <wp:lineTo x="19948" y="2880"/>
                <wp:lineTo x="19948" y="16200"/>
                <wp:lineTo x="20234" y="16200"/>
                <wp:lineTo x="20202" y="16560"/>
                <wp:lineTo x="19948" y="16200"/>
                <wp:lineTo x="19948" y="2880"/>
                <wp:lineTo x="1398" y="288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_mini_transparent_background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212" cy="79421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0CE43BE8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BE9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BEA" w14:textId="77777777" w:rsidR="00276E88" w:rsidRPr="00A03853" w:rsidRDefault="00867A38">
      <w:pPr>
        <w:pStyle w:val="Tre"/>
        <w:spacing w:line="28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b/>
          <w:bCs/>
          <w:sz w:val="24"/>
          <w:szCs w:val="24"/>
          <w:lang w:val="pl-PL"/>
        </w:rPr>
        <w:t>POLITYKA COOKIES</w:t>
      </w:r>
    </w:p>
    <w:p w14:paraId="0CE43BEB" w14:textId="77777777" w:rsidR="00276E88" w:rsidRPr="00A03853" w:rsidRDefault="00867A38">
      <w:pPr>
        <w:pStyle w:val="Tre"/>
        <w:spacing w:line="28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b/>
          <w:bCs/>
          <w:sz w:val="24"/>
          <w:szCs w:val="24"/>
          <w:lang w:val="pl-PL"/>
        </w:rPr>
        <w:t>SERWISU I SKLEPU ONLINE</w:t>
      </w:r>
    </w:p>
    <w:p w14:paraId="0CE43BEC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BED" w14:textId="5C3F638A" w:rsidR="00276E88" w:rsidRPr="00A03853" w:rsidRDefault="00B165F7">
      <w:pPr>
        <w:suppressAutoHyphens/>
        <w:spacing w:line="360" w:lineRule="auto"/>
        <w:jc w:val="center"/>
        <w:rPr>
          <w:rFonts w:eastAsia="Helvetica Neue"/>
          <w:b/>
          <w:bCs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Extraordinarywellbeing.com</w:t>
      </w:r>
    </w:p>
    <w:p w14:paraId="0CE43BEE" w14:textId="0020040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Obowiązuje od</w:t>
      </w:r>
      <w:r w:rsidR="00B165F7"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 xml:space="preserve"> 01/10/2021</w:t>
      </w:r>
    </w:p>
    <w:p w14:paraId="0CE43BEF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BF0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 xml:space="preserve">§1 </w:t>
      </w:r>
    </w:p>
    <w:p w14:paraId="0CE43BF1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Stosowane definicje</w:t>
      </w:r>
    </w:p>
    <w:p w14:paraId="0CE43BF2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CE43BF3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- małe pliki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re są pobierane i przechowywane na komputerze lub innym urządzeniu Użytkownika, powiązanym z informacjami o sposobie użytkowania strony.</w:t>
      </w:r>
    </w:p>
    <w:p w14:paraId="0CE43BF4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Użytkownik - osoba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ra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dobrowolnie korzysta z usług i treści dostępnych w Serwisie i Sklepie, tj. przegląda strony Serwisu i Sklepu, składa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zam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wienie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Sklepie, rejestruje się, zapisuje się na bezpłatny newsletter lub kontaktuje się z właścicielem Sklepu poprzez formularz kontaktowy,</w:t>
      </w:r>
    </w:p>
    <w:p w14:paraId="0CE43BF5" w14:textId="5B8EEA09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>Sklep – sklep internetowy dostępny pod adresem</w:t>
      </w:r>
      <w:r w:rsidR="00305990"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extraordinarywellbeing.com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, za pośrednictwem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rego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Kupujący może dokonywać zakup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w określonych Towarów i Produktów.</w:t>
      </w:r>
    </w:p>
    <w:p w14:paraId="0CE43BF6" w14:textId="3F23903C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Serwis - serwis dostępny pod adresem </w:t>
      </w:r>
      <w:r w:rsidR="00305990" w:rsidRPr="00A03853">
        <w:rPr>
          <w:rFonts w:ascii="Times New Roman" w:hAnsi="Times New Roman" w:cs="Times New Roman"/>
          <w:sz w:val="24"/>
          <w:szCs w:val="24"/>
          <w:lang w:val="pl-PL"/>
        </w:rPr>
        <w:t>extraordinarywellbeing.com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, za pomocą którego Kupujący może przeglądać zawartość postów blogowych, zapisać się na newsletter lub skontaktować się z Administratorem danych osobowych.</w:t>
      </w:r>
    </w:p>
    <w:p w14:paraId="0CE43BF7" w14:textId="5E9C9E85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>Administrator danych osobowych i Sprzedawca - podmiot decydujący o celach i środkach przetwarzania danych. Administratorem danych osobowych Kupujących i Użytkown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w serwisu jest Sprzedawca, tj.</w:t>
      </w:r>
      <w:r w:rsidR="00C81D1D"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Patrycja Przybyszewska, 65 </w:t>
      </w:r>
      <w:proofErr w:type="spellStart"/>
      <w:r w:rsidR="00C81D1D" w:rsidRPr="00A03853">
        <w:rPr>
          <w:rFonts w:ascii="Times New Roman" w:hAnsi="Times New Roman" w:cs="Times New Roman"/>
          <w:sz w:val="24"/>
          <w:szCs w:val="24"/>
          <w:lang w:val="pl-PL"/>
        </w:rPr>
        <w:t>Latimer</w:t>
      </w:r>
      <w:proofErr w:type="spellEnd"/>
      <w:r w:rsidR="00C81D1D"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Road, SW19 1EW, London</w:t>
      </w:r>
      <w:r w:rsidRPr="00A03853">
        <w:rPr>
          <w:rFonts w:ascii="Times New Roman" w:hAnsi="Times New Roman" w:cs="Times New Roman"/>
          <w:color w:val="0433FF"/>
          <w:sz w:val="24"/>
          <w:szCs w:val="24"/>
          <w:lang w:val="pl-PL"/>
        </w:rPr>
        <w:t>.</w:t>
      </w:r>
    </w:p>
    <w:p w14:paraId="0CE43BF8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Dane osobowe - wszelkie informacje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re bez nadmiernego czasu i kosztu mogą doprowadzić do identyfikacji osoby fizycznej, w tym jej dane identyfikacyjne, adresowe i kontaktowe.</w:t>
      </w:r>
    </w:p>
    <w:p w14:paraId="0CE43BF9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BFA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§2</w:t>
      </w:r>
    </w:p>
    <w:p w14:paraId="0CE43BFB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ostanowienia</w:t>
      </w:r>
      <w:proofErr w:type="spellEnd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ogólne</w:t>
      </w:r>
      <w:proofErr w:type="spellEnd"/>
    </w:p>
    <w:p w14:paraId="0CE43BFC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E43BFD" w14:textId="77777777" w:rsidR="00276E88" w:rsidRPr="00A03853" w:rsidRDefault="00867A38">
      <w:pPr>
        <w:pStyle w:val="Tre"/>
        <w:numPr>
          <w:ilvl w:val="0"/>
          <w:numId w:val="3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Serwis i Sklep </w:t>
      </w:r>
      <w:proofErr w:type="gramStart"/>
      <w:r w:rsidRPr="00A03853">
        <w:rPr>
          <w:rFonts w:ascii="Times New Roman" w:hAnsi="Times New Roman" w:cs="Times New Roman"/>
          <w:sz w:val="24"/>
          <w:szCs w:val="24"/>
          <w:lang w:val="pl-PL"/>
        </w:rPr>
        <w:t>używa</w:t>
      </w:r>
      <w:proofErr w:type="gram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pl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>, aby dostarczać usługi i funkcje dostosowane do preferencji i potrzeb Użytkown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Sklepu, 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szczeg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lności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pli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pozwalają rozpoznać urządzenie Użytkownika i odpowiednio wyświetlić stronę internetową, dostosowaną do jego indywidualnych potrzeb.</w:t>
      </w:r>
    </w:p>
    <w:p w14:paraId="0CE43BFE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Pli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mogą mieć charakter tymczasowy, tj. są usuwane z chwilą zamknięcia przeglądarki lub trwały. </w:t>
      </w:r>
    </w:p>
    <w:p w14:paraId="0CE43BFF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Stałe pli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są przechowywane także po zakończeniu korzystania ze stron Serwisu i Sklepu i służą do przechowywania informacji takich jak hasło czy login, co przyspiesza i ułatwia korzystanie ze stron, a także umożliwia zapamiętanie wybranych przez Użytkownika ustawień.</w:t>
      </w:r>
    </w:p>
    <w:p w14:paraId="0CE43C00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C01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§3</w:t>
      </w:r>
    </w:p>
    <w:p w14:paraId="0CE43C02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 xml:space="preserve">Cele </w:t>
      </w:r>
      <w:proofErr w:type="spellStart"/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cookies</w:t>
      </w:r>
      <w:proofErr w:type="spellEnd"/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0CE43C03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C04" w14:textId="77777777" w:rsidR="00276E88" w:rsidRPr="00A03853" w:rsidRDefault="00867A3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1. Sklep wykorzystuje pli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następujących celach:</w:t>
      </w:r>
    </w:p>
    <w:p w14:paraId="0CE43C05" w14:textId="77777777" w:rsidR="00276E88" w:rsidRPr="00A03853" w:rsidRDefault="00867A38">
      <w:pPr>
        <w:pStyle w:val="Tre"/>
        <w:numPr>
          <w:ilvl w:val="1"/>
          <w:numId w:val="5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dostosowania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zawartoś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it-IT"/>
        </w:rPr>
        <w:t xml:space="preserve">ci stron 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Serwisu i Sklepu do indywidualnych preferencji Użytkownika oraz optymalizacji korzystania ze stron internetowych (wyświetlanie dostosowane do potrzeb),</w:t>
      </w:r>
    </w:p>
    <w:p w14:paraId="0CE43C06" w14:textId="77777777" w:rsidR="00276E88" w:rsidRPr="00A03853" w:rsidRDefault="00867A38">
      <w:pPr>
        <w:pStyle w:val="Tre"/>
        <w:numPr>
          <w:ilvl w:val="1"/>
          <w:numId w:val="5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dokonania analiz i statystyk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re dostarczą informacji, w ja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spo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b Użytkownik Serwisu i Sklepu korzysta ze stron, co umożliwia ulepszanie ich struktury 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zawartoś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it-IT"/>
        </w:rPr>
        <w:t>ci,</w:t>
      </w:r>
    </w:p>
    <w:p w14:paraId="0CE43C07" w14:textId="77777777" w:rsidR="00276E88" w:rsidRPr="00A03853" w:rsidRDefault="00867A38">
      <w:pPr>
        <w:pStyle w:val="Tre"/>
        <w:numPr>
          <w:ilvl w:val="1"/>
          <w:numId w:val="5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utrzymanie sesji Użytkownika (po zalogowaniu), dzię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rej Użytkownik nie musi na każdej podstronie ponownie wpisywać loginu 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hasł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it-IT"/>
        </w:rPr>
        <w:t>a.</w:t>
      </w:r>
    </w:p>
    <w:p w14:paraId="0CE43C08" w14:textId="77777777" w:rsidR="00276E88" w:rsidRPr="00A03853" w:rsidRDefault="00867A38">
      <w:pPr>
        <w:pStyle w:val="Tre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Dane zawarte 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będą archiwizowane i wykorzystywane w celach analizy statystycznej i oceny globalnego ruchu użytkown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Serwisu i Sklepu. </w:t>
      </w:r>
    </w:p>
    <w:p w14:paraId="0CE43C09" w14:textId="10C72204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celu analizy ruchu na stronie Serwisu i Sklepu,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źr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dła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ruchu, jak i optymalizacji działań marketingowych zainstalowaliśmy na stronie:</w:t>
      </w:r>
    </w:p>
    <w:p w14:paraId="0CE43C0A" w14:textId="77777777" w:rsidR="00276E88" w:rsidRPr="00A03853" w:rsidRDefault="00867A38">
      <w:pPr>
        <w:pStyle w:val="Tre"/>
        <w:numPr>
          <w:ilvl w:val="2"/>
          <w:numId w:val="5"/>
        </w:numPr>
        <w:spacing w:line="288" w:lineRule="auto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color w:val="auto"/>
          <w:sz w:val="24"/>
          <w:szCs w:val="24"/>
          <w:u w:color="FF0000"/>
          <w:lang w:val="pl-PL"/>
        </w:rPr>
        <w:t>Piksel Facebooka, który pozwala na zbieranie informacji na temat korzystania przez Użytkownika ze strony Serwisu i kierowanie do niego dedykowanych reklam w tym serwisie społecznościowym,</w:t>
      </w:r>
    </w:p>
    <w:p w14:paraId="0CE43C0C" w14:textId="6AAE02DC" w:rsidR="00276E88" w:rsidRPr="00A03853" w:rsidRDefault="00867A38" w:rsidP="00277631">
      <w:pPr>
        <w:pStyle w:val="Tre"/>
        <w:numPr>
          <w:ilvl w:val="2"/>
          <w:numId w:val="5"/>
        </w:numPr>
        <w:spacing w:line="288" w:lineRule="auto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color w:val="auto"/>
          <w:sz w:val="24"/>
          <w:szCs w:val="24"/>
          <w:u w:color="FF0000"/>
          <w:lang w:val="pl-PL"/>
        </w:rPr>
        <w:t>Google Analytics, co pozwala na analizę ruchu Użytkownika na stronie Serwisu i jego podstronach</w:t>
      </w:r>
      <w:r w:rsidR="00277631" w:rsidRPr="00A03853">
        <w:rPr>
          <w:rFonts w:ascii="Times New Roman" w:hAnsi="Times New Roman" w:cs="Times New Roman"/>
          <w:color w:val="auto"/>
          <w:sz w:val="24"/>
          <w:szCs w:val="24"/>
          <w:u w:color="FF0000"/>
          <w:lang w:val="pl-PL"/>
        </w:rPr>
        <w:t>.</w:t>
      </w:r>
    </w:p>
    <w:p w14:paraId="0CE43C0D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Dane zawarte 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nie są łączone z przekazanymi przez Użytkownika danymi osobowymi.</w:t>
      </w:r>
    </w:p>
    <w:p w14:paraId="0CE43C0E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CE43C0F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§4</w:t>
      </w:r>
    </w:p>
    <w:p w14:paraId="0CE43C10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C11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 xml:space="preserve">Akceptacja lub zmiana ustawień </w:t>
      </w:r>
      <w:proofErr w:type="spellStart"/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cookies</w:t>
      </w:r>
      <w:proofErr w:type="spellEnd"/>
      <w:r w:rsidRPr="00A03853">
        <w:rPr>
          <w:b/>
          <w:bCs/>
          <w:color w:val="000000"/>
          <w:u w:color="000000"/>
          <w:lang w:val="pl-PL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0CE43C12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CE43C13" w14:textId="16C22CC6" w:rsidR="00276E88" w:rsidRPr="00A03853" w:rsidRDefault="00867A38">
      <w:pPr>
        <w:pStyle w:val="Tre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proofErr w:type="gram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likając ”Zgadzam</w:t>
      </w:r>
      <w:proofErr w:type="gramEnd"/>
      <w:r w:rsidR="00277631"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się/Akceptuję/Rozumiem” w okienku z informacją o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Użytkownik zgadza się na użycie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wyżej wymienionych celach.</w:t>
      </w:r>
    </w:p>
    <w:p w14:paraId="0CE43C14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Użytkownik może w każdej chwili skasować i/lub wyłączyć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przeglądarce internetowej, z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rej korzystasz podczas przeglądania stron.</w:t>
      </w:r>
    </w:p>
    <w:p w14:paraId="0CE43C15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Nie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re pli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- tzw.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funkcjonalne mogą być niezbędne do prawidłowego działania stron Serwisu i Sklepu. </w:t>
      </w:r>
    </w:p>
    <w:p w14:paraId="0CE43C16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>Użytkownik może dokonać w każdym czasie zmiany ustawień dotyczących pl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ustawieniach przeglądarki internetowej (opcja „pomoc”), z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rej korzysta do przeglądania stron Serwisu i Sklepu.</w:t>
      </w:r>
    </w:p>
    <w:p w14:paraId="0CE43C17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>Ustawienia pl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mogą zostać zmienione w ta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spo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b, aby blokować automatyczną obsługę pl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ustawieniach przeglądarki internetowej bądź informować o ich każdorazowym zamieszczeniu w urządzeniu Użytkownika. </w:t>
      </w:r>
    </w:p>
    <w:p w14:paraId="0CE43C18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>Skasowanie lub wyłączenie pl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może spowodować trudności lub ograniczoną funkcjonalność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niekt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rych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części strony (dotyczy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funkcjonalnych).</w:t>
      </w:r>
    </w:p>
    <w:p w14:paraId="0CE43C19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CE43C1A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lastRenderedPageBreak/>
        <w:t>§5</w:t>
      </w:r>
    </w:p>
    <w:p w14:paraId="0CE43C1B" w14:textId="77777777" w:rsidR="00276E88" w:rsidRPr="00A03853" w:rsidRDefault="00276E8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</w:p>
    <w:p w14:paraId="0CE43C1C" w14:textId="77777777" w:rsidR="00276E88" w:rsidRPr="00A03853" w:rsidRDefault="00867A38">
      <w:pPr>
        <w:suppressAutoHyphens/>
        <w:spacing w:line="360" w:lineRule="auto"/>
        <w:jc w:val="center"/>
        <w:rPr>
          <w:rFonts w:eastAsia="Helvetica Neue"/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ostanowienia</w:t>
      </w:r>
      <w:proofErr w:type="spellEnd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końcowe</w:t>
      </w:r>
      <w:proofErr w:type="spellEnd"/>
      <w:r w:rsidRPr="00A03853">
        <w:rPr>
          <w:b/>
          <w:bCs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0CE43C1D" w14:textId="77777777" w:rsidR="00276E88" w:rsidRPr="00A03853" w:rsidRDefault="00276E88">
      <w:pPr>
        <w:pStyle w:val="Tre"/>
        <w:spacing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E43C1E" w14:textId="77777777" w:rsidR="00276E88" w:rsidRPr="00A03853" w:rsidRDefault="00867A38">
      <w:pPr>
        <w:pStyle w:val="Tre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Serwis i Sklep </w:t>
      </w:r>
      <w:proofErr w:type="gramStart"/>
      <w:r w:rsidRPr="00A03853">
        <w:rPr>
          <w:rFonts w:ascii="Times New Roman" w:hAnsi="Times New Roman" w:cs="Times New Roman"/>
          <w:sz w:val="24"/>
          <w:szCs w:val="24"/>
          <w:lang w:val="pl-PL"/>
        </w:rPr>
        <w:t>zastrzega</w:t>
      </w:r>
      <w:proofErr w:type="gram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możliwość zmiany niniejszej Polity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 w sytuacji, gdy będą tego wymagały zastosowane rozwiązania techniczne lub zmiany przepis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prawa w zakresie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prywatnoś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it-IT"/>
        </w:rPr>
        <w:t xml:space="preserve">ci 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Użytkownik</w:t>
      </w:r>
      <w:r w:rsidRPr="00A03853">
        <w:rPr>
          <w:rFonts w:ascii="Times New Roman" w:hAnsi="Times New Roman" w:cs="Times New Roman"/>
          <w:sz w:val="24"/>
          <w:szCs w:val="24"/>
          <w:lang w:val="es-ES_tradnl"/>
        </w:rPr>
        <w:t>ó</w:t>
      </w:r>
      <w:r w:rsidRPr="00A03853">
        <w:rPr>
          <w:rFonts w:ascii="Times New Roman" w:hAnsi="Times New Roman" w:cs="Times New Roman"/>
          <w:sz w:val="24"/>
          <w:szCs w:val="24"/>
          <w:lang w:val="pl-PL"/>
        </w:rPr>
        <w:t>w.</w:t>
      </w:r>
    </w:p>
    <w:p w14:paraId="0CE43C1F" w14:textId="77777777" w:rsidR="00276E88" w:rsidRPr="00A03853" w:rsidRDefault="00867A38">
      <w:pPr>
        <w:pStyle w:val="Tre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03853">
        <w:rPr>
          <w:rFonts w:ascii="Times New Roman" w:hAnsi="Times New Roman" w:cs="Times New Roman"/>
          <w:sz w:val="24"/>
          <w:szCs w:val="24"/>
          <w:lang w:val="pl-PL"/>
        </w:rPr>
        <w:t xml:space="preserve">W przypadku zmiany obowiązującej polityki </w:t>
      </w:r>
      <w:proofErr w:type="spellStart"/>
      <w:r w:rsidRPr="00A03853">
        <w:rPr>
          <w:rFonts w:ascii="Times New Roman" w:hAnsi="Times New Roman" w:cs="Times New Roman"/>
          <w:sz w:val="24"/>
          <w:szCs w:val="24"/>
          <w:lang w:val="pl-PL"/>
        </w:rPr>
        <w:t>cookies</w:t>
      </w:r>
      <w:proofErr w:type="spellEnd"/>
      <w:r w:rsidRPr="00A03853">
        <w:rPr>
          <w:rFonts w:ascii="Times New Roman" w:hAnsi="Times New Roman" w:cs="Times New Roman"/>
          <w:sz w:val="24"/>
          <w:szCs w:val="24"/>
          <w:lang w:val="pl-PL"/>
        </w:rPr>
        <w:t>, wprowadzone zostaną odpowiednie modyfikacje do powyższego zapisu, które będą obowiązywać od dnia ich publikacji na stronach Serwisu i Sklepu.</w:t>
      </w:r>
    </w:p>
    <w:sectPr w:rsidR="00276E88" w:rsidRPr="00A03853">
      <w:headerReference w:type="default" r:id="rId8"/>
      <w:footerReference w:type="default" r:id="rId9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0DFDC" w14:textId="77777777" w:rsidR="00C176F1" w:rsidRDefault="00C176F1">
      <w:r>
        <w:separator/>
      </w:r>
    </w:p>
  </w:endnote>
  <w:endnote w:type="continuationSeparator" w:id="0">
    <w:p w14:paraId="34805A57" w14:textId="77777777" w:rsidR="00C176F1" w:rsidRDefault="00C1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43C23" w14:textId="1CF9A302" w:rsidR="00276E88" w:rsidRDefault="00867A38">
    <w:pPr>
      <w:pStyle w:val="Nagwekistopka"/>
      <w:tabs>
        <w:tab w:val="clear" w:pos="9020"/>
        <w:tab w:val="center" w:pos="4819"/>
        <w:tab w:val="right" w:pos="9638"/>
      </w:tabs>
      <w:rPr>
        <w:rFonts w:hint="eastAsia"/>
      </w:rPr>
    </w:pPr>
    <w:r>
      <w:rPr>
        <w:sz w:val="20"/>
        <w:szCs w:val="20"/>
      </w:rPr>
      <w:tab/>
      <w:t>www.bezpieczniwbiznesie.pl</w:t>
    </w:r>
    <w:r>
      <w:rPr>
        <w:sz w:val="20"/>
        <w:szCs w:val="20"/>
      </w:rPr>
      <w:tab/>
    </w:r>
    <w:proofErr w:type="spellStart"/>
    <w:r>
      <w:rPr>
        <w:sz w:val="20"/>
        <w:szCs w:val="20"/>
      </w:rPr>
      <w:t>Strona</w:t>
    </w:r>
    <w:proofErr w:type="spellEnd"/>
    <w:r>
      <w:rPr>
        <w:sz w:val="20"/>
        <w:szCs w:val="20"/>
      </w:rPr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B165F7">
      <w:rPr>
        <w:rFonts w:hint="eastAsia"/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z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</w:instrText>
    </w:r>
    <w:r>
      <w:rPr>
        <w:sz w:val="20"/>
        <w:szCs w:val="20"/>
      </w:rPr>
      <w:fldChar w:fldCharType="separate"/>
    </w:r>
    <w:r w:rsidR="00B165F7">
      <w:rPr>
        <w:rFonts w:hint="eastAsia"/>
        <w:noProof/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B12BF" w14:textId="77777777" w:rsidR="00C176F1" w:rsidRDefault="00C176F1">
      <w:r>
        <w:separator/>
      </w:r>
    </w:p>
  </w:footnote>
  <w:footnote w:type="continuationSeparator" w:id="0">
    <w:p w14:paraId="673D6E49" w14:textId="77777777" w:rsidR="00C176F1" w:rsidRDefault="00C17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43C22" w14:textId="77777777" w:rsidR="00276E88" w:rsidRDefault="00867A38">
    <w:pPr>
      <w:pStyle w:val="Nagwekistopka"/>
      <w:tabs>
        <w:tab w:val="clear" w:pos="9020"/>
        <w:tab w:val="center" w:pos="4819"/>
        <w:tab w:val="right" w:pos="9638"/>
      </w:tabs>
      <w:rPr>
        <w:rFonts w:hint="eastAsia"/>
      </w:rPr>
    </w:pPr>
    <w:r>
      <w:rPr>
        <w:sz w:val="20"/>
        <w:szCs w:val="20"/>
      </w:rPr>
      <w:tab/>
    </w:r>
    <w:r>
      <w:rPr>
        <w:sz w:val="20"/>
        <w:szCs w:val="20"/>
      </w:rPr>
      <w:tab/>
      <w:t>„PAKIET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63F9"/>
    <w:multiLevelType w:val="hybridMultilevel"/>
    <w:tmpl w:val="1C347AAE"/>
    <w:styleLink w:val="Numery"/>
    <w:lvl w:ilvl="0" w:tplc="F22E9398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F247386">
      <w:start w:val="1"/>
      <w:numFmt w:val="decimal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09CB172">
      <w:start w:val="1"/>
      <w:numFmt w:val="decimal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B9A8FF0">
      <w:start w:val="1"/>
      <w:numFmt w:val="decimal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0B47682">
      <w:start w:val="1"/>
      <w:numFmt w:val="decimal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95CDF6C">
      <w:start w:val="1"/>
      <w:numFmt w:val="decimal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E8E4DCC">
      <w:start w:val="1"/>
      <w:numFmt w:val="decimal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6887D3C">
      <w:start w:val="1"/>
      <w:numFmt w:val="decimal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306098">
      <w:start w:val="1"/>
      <w:numFmt w:val="decimal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8E02720"/>
    <w:multiLevelType w:val="hybridMultilevel"/>
    <w:tmpl w:val="D1007B7E"/>
    <w:numStyleLink w:val="Litery"/>
  </w:abstractNum>
  <w:abstractNum w:abstractNumId="2" w15:restartNumberingAfterBreak="0">
    <w:nsid w:val="299B48E3"/>
    <w:multiLevelType w:val="hybridMultilevel"/>
    <w:tmpl w:val="D1007B7E"/>
    <w:styleLink w:val="Litery"/>
    <w:lvl w:ilvl="0" w:tplc="0F5EFE3C">
      <w:start w:val="1"/>
      <w:numFmt w:val="upperLetter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B3EA404">
      <w:start w:val="1"/>
      <w:numFmt w:val="lowerLetter"/>
      <w:lvlText w:val="%2)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03E6728">
      <w:start w:val="1"/>
      <w:numFmt w:val="lowerLetter"/>
      <w:lvlText w:val="%3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18C588">
      <w:start w:val="1"/>
      <w:numFmt w:val="lowerLetter"/>
      <w:lvlText w:val="%4)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21AA6B2">
      <w:start w:val="1"/>
      <w:numFmt w:val="lowerLetter"/>
      <w:lvlText w:val="%5)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43D5A">
      <w:start w:val="1"/>
      <w:numFmt w:val="lowerLetter"/>
      <w:lvlText w:val="%6)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42648BE">
      <w:start w:val="1"/>
      <w:numFmt w:val="lowerLetter"/>
      <w:lvlText w:val="%7)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918123E">
      <w:start w:val="1"/>
      <w:numFmt w:val="lowerLetter"/>
      <w:lvlText w:val="%8)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210FE68">
      <w:start w:val="1"/>
      <w:numFmt w:val="lowerLetter"/>
      <w:lvlText w:val="%9)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ADA2866"/>
    <w:multiLevelType w:val="hybridMultilevel"/>
    <w:tmpl w:val="1C347AAE"/>
    <w:numStyleLink w:val="Numery"/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</w:num>
  <w:num w:numId="4">
    <w:abstractNumId w:val="2"/>
  </w:num>
  <w:num w:numId="5">
    <w:abstractNumId w:val="1"/>
  </w:num>
  <w:num w:numId="6">
    <w:abstractNumId w:val="3"/>
    <w:lvlOverride w:ilvl="0">
      <w:startOverride w:val="2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tTQ2NjI0MDA0tTBS0lEKTi0uzszPAykwrgUA4+KX5iwAAAA="/>
  </w:docVars>
  <w:rsids>
    <w:rsidRoot w:val="00276E88"/>
    <w:rsid w:val="00143C16"/>
    <w:rsid w:val="00276E88"/>
    <w:rsid w:val="00277631"/>
    <w:rsid w:val="002B2E30"/>
    <w:rsid w:val="00305990"/>
    <w:rsid w:val="00597153"/>
    <w:rsid w:val="00823C9E"/>
    <w:rsid w:val="00867A38"/>
    <w:rsid w:val="00A03853"/>
    <w:rsid w:val="00B165F7"/>
    <w:rsid w:val="00C176F1"/>
    <w:rsid w:val="00C81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43BE7"/>
  <w15:docId w15:val="{EB351EBE-92F4-43FA-91FC-26955289A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ery">
    <w:name w:val="Numery"/>
    <w:pPr>
      <w:numPr>
        <w:numId w:val="1"/>
      </w:numPr>
    </w:pPr>
  </w:style>
  <w:style w:type="numbering" w:customStyle="1" w:styleId="Litery">
    <w:name w:val="Litery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3</Words>
  <Characters>4067</Characters>
  <Application>Microsoft Office Word</Application>
  <DocSecurity>0</DocSecurity>
  <Lines>33</Lines>
  <Paragraphs>9</Paragraphs>
  <ScaleCrop>false</ScaleCrop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ycja PRZYBYSZEWSKA</cp:lastModifiedBy>
  <cp:revision>10</cp:revision>
  <dcterms:created xsi:type="dcterms:W3CDTF">2021-10-01T10:55:00Z</dcterms:created>
  <dcterms:modified xsi:type="dcterms:W3CDTF">2021-10-02T16:29:00Z</dcterms:modified>
</cp:coreProperties>
</file>